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58" w:type="dxa"/>
        <w:tblCellSpacing w:w="20" w:type="dxa"/>
        <w:tblInd w:w="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000" w:firstRow="0" w:lastRow="0" w:firstColumn="0" w:lastColumn="0" w:noHBand="0" w:noVBand="0"/>
      </w:tblPr>
      <w:tblGrid>
        <w:gridCol w:w="10058"/>
      </w:tblGrid>
      <w:tr w:rsidR="00CA6755" w:rsidRPr="00411C4F" w14:paraId="74A7219B" w14:textId="77777777" w:rsidTr="00F9524E">
        <w:trPr>
          <w:tblHeader/>
          <w:tblCellSpacing w:w="20" w:type="dxa"/>
        </w:trPr>
        <w:tc>
          <w:tcPr>
            <w:tcW w:w="99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14:paraId="151C2AEA" w14:textId="77777777" w:rsidR="00382B69" w:rsidRPr="00411C4F" w:rsidRDefault="00810CD5" w:rsidP="00F9524E">
            <w:pPr>
              <w:pStyle w:val="Body"/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411C4F">
              <w:rPr>
                <w:rFonts w:ascii="Times New Roman" w:hAnsi="Times New Roman"/>
                <w:color w:val="000000" w:themeColor="text1"/>
                <w:szCs w:val="24"/>
              </w:rPr>
              <w:t>Notes:(Record key insights from readings and discussions.)</w:t>
            </w:r>
          </w:p>
        </w:tc>
      </w:tr>
      <w:tr w:rsidR="00CA6755" w:rsidRPr="00411C4F" w14:paraId="49243544" w14:textId="77777777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14:paraId="28989D4F" w14:textId="047C7402" w:rsidR="00411C4F" w:rsidRDefault="00240937" w:rsidP="0074721E">
            <w:pPr>
              <w:pStyle w:val="Body"/>
              <w:spacing w:before="4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Monday: </w:t>
            </w:r>
            <w:bookmarkStart w:id="0" w:name="_GoBack"/>
            <w:bookmarkEnd w:id="0"/>
          </w:p>
          <w:p w14:paraId="357B119F" w14:textId="225AEEC9" w:rsidR="00240937" w:rsidRDefault="00240937" w:rsidP="00240937">
            <w:pPr>
              <w:pStyle w:val="Body"/>
              <w:spacing w:before="40"/>
              <w:jc w:val="center"/>
              <w:rPr>
                <w:rFonts w:ascii="Times New Roman" w:hAnsi="Times New Roman"/>
                <w:szCs w:val="24"/>
              </w:rPr>
            </w:pPr>
          </w:p>
          <w:p w14:paraId="01D7A6BC" w14:textId="78F4BF17" w:rsidR="00411C4F" w:rsidRPr="00411C4F" w:rsidRDefault="007D021B" w:rsidP="007D021B">
            <w:pPr>
              <w:pStyle w:val="Body"/>
              <w:spacing w:before="40"/>
              <w:jc w:val="center"/>
              <w:rPr>
                <w:rFonts w:ascii="Times New Roman" w:eastAsiaTheme="minorHAnsi" w:hAnsi="Times New Roman"/>
                <w:iCs/>
                <w:color w:val="000000" w:themeColor="text1"/>
                <w:szCs w:val="24"/>
                <w:lang w:val="en-IN"/>
              </w:rPr>
            </w:pPr>
            <w:r>
              <w:rPr>
                <w:noProof/>
              </w:rPr>
              <w:drawing>
                <wp:inline distT="0" distB="0" distL="0" distR="0" wp14:anchorId="0F38323E" wp14:editId="5E1CA289">
                  <wp:extent cx="5670259" cy="6076628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76664" cy="6083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D1C49AD" w14:textId="77777777" w:rsidR="00810CD5" w:rsidRPr="00411C4F" w:rsidRDefault="00810CD5" w:rsidP="00810CD5">
      <w:pPr>
        <w:pStyle w:val="Body"/>
        <w:spacing w:before="0"/>
        <w:rPr>
          <w:rFonts w:ascii="Times New Roman" w:hAnsi="Times New Roman"/>
          <w:color w:val="000000" w:themeColor="text1"/>
          <w:szCs w:val="24"/>
        </w:rPr>
      </w:pPr>
    </w:p>
    <w:p w14:paraId="11431F68" w14:textId="77777777" w:rsidR="00810CD5" w:rsidRPr="00411C4F" w:rsidRDefault="00810CD5" w:rsidP="00810CD5">
      <w:pPr>
        <w:pStyle w:val="Body"/>
        <w:spacing w:before="0"/>
        <w:rPr>
          <w:rFonts w:ascii="Times New Roman" w:hAnsi="Times New Roman"/>
          <w:color w:val="000000" w:themeColor="text1"/>
          <w:szCs w:val="24"/>
        </w:rPr>
      </w:pPr>
    </w:p>
    <w:p w14:paraId="57189D0A" w14:textId="77777777" w:rsidR="00810CD5" w:rsidRPr="00411C4F" w:rsidRDefault="00810CD5" w:rsidP="00810CD5">
      <w:pPr>
        <w:pStyle w:val="Body"/>
        <w:spacing w:before="0"/>
        <w:rPr>
          <w:rFonts w:ascii="Times New Roman" w:hAnsi="Times New Roman"/>
          <w:color w:val="000000" w:themeColor="text1"/>
          <w:szCs w:val="24"/>
        </w:rPr>
      </w:pPr>
    </w:p>
    <w:tbl>
      <w:tblPr>
        <w:tblW w:w="10065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7"/>
        <w:gridCol w:w="3058"/>
        <w:gridCol w:w="3531"/>
        <w:gridCol w:w="875"/>
        <w:gridCol w:w="1134"/>
      </w:tblGrid>
      <w:tr w:rsidR="00CA6755" w:rsidRPr="00411C4F" w14:paraId="44820E34" w14:textId="77777777" w:rsidTr="00457C83">
        <w:trPr>
          <w:tblHeader/>
          <w:tblCellSpacing w:w="20" w:type="dxa"/>
        </w:trPr>
        <w:tc>
          <w:tcPr>
            <w:tcW w:w="9985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14:paraId="664D74AD" w14:textId="77777777" w:rsidR="00810CD5" w:rsidRPr="00411C4F" w:rsidRDefault="00810CD5" w:rsidP="00810CD5">
            <w:pPr>
              <w:pStyle w:val="Body"/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411C4F">
              <w:rPr>
                <w:rFonts w:ascii="Times New Roman" w:hAnsi="Times New Roman"/>
                <w:color w:val="000000" w:themeColor="text1"/>
                <w:szCs w:val="24"/>
              </w:rPr>
              <w:t>Deliverable Status</w:t>
            </w:r>
          </w:p>
        </w:tc>
      </w:tr>
      <w:tr w:rsidR="00CA6755" w:rsidRPr="00411C4F" w14:paraId="7D109C83" w14:textId="77777777" w:rsidTr="00457C83">
        <w:trPr>
          <w:tblHeader/>
          <w:tblCellSpacing w:w="20" w:type="dxa"/>
        </w:trPr>
        <w:tc>
          <w:tcPr>
            <w:tcW w:w="1407" w:type="dxa"/>
            <w:shd w:val="pct20" w:color="auto" w:fill="auto"/>
          </w:tcPr>
          <w:p w14:paraId="4C67B64F" w14:textId="77777777" w:rsidR="00810CD5" w:rsidRPr="00411C4F" w:rsidRDefault="00810CD5" w:rsidP="00F9524E">
            <w:pPr>
              <w:pStyle w:val="Body"/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411C4F">
              <w:rPr>
                <w:rFonts w:ascii="Times New Roman" w:hAnsi="Times New Roman"/>
                <w:color w:val="000000" w:themeColor="text1"/>
                <w:szCs w:val="24"/>
              </w:rPr>
              <w:t>Deliverables</w:t>
            </w:r>
          </w:p>
        </w:tc>
        <w:tc>
          <w:tcPr>
            <w:tcW w:w="3018" w:type="dxa"/>
            <w:shd w:val="pct20" w:color="auto" w:fill="auto"/>
          </w:tcPr>
          <w:p w14:paraId="41C9D13C" w14:textId="77777777" w:rsidR="00810CD5" w:rsidRPr="00411C4F" w:rsidRDefault="00810CD5" w:rsidP="00F9524E">
            <w:pPr>
              <w:pStyle w:val="Body"/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411C4F">
              <w:rPr>
                <w:rFonts w:ascii="Times New Roman" w:hAnsi="Times New Roman"/>
                <w:color w:val="000000" w:themeColor="text1"/>
                <w:szCs w:val="24"/>
              </w:rPr>
              <w:t>What did you plan to accomplish</w:t>
            </w:r>
          </w:p>
        </w:tc>
        <w:tc>
          <w:tcPr>
            <w:tcW w:w="3491" w:type="dxa"/>
            <w:shd w:val="pct20" w:color="auto" w:fill="auto"/>
          </w:tcPr>
          <w:p w14:paraId="766CD125" w14:textId="77777777" w:rsidR="00810CD5" w:rsidRPr="00411C4F" w:rsidRDefault="00810CD5" w:rsidP="00F9524E">
            <w:pPr>
              <w:pStyle w:val="Body"/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411C4F">
              <w:rPr>
                <w:rFonts w:ascii="Times New Roman" w:hAnsi="Times New Roman"/>
                <w:color w:val="000000" w:themeColor="text1"/>
                <w:szCs w:val="24"/>
              </w:rPr>
              <w:t>What did you actually accomplish</w:t>
            </w:r>
          </w:p>
        </w:tc>
        <w:tc>
          <w:tcPr>
            <w:tcW w:w="835" w:type="dxa"/>
            <w:shd w:val="pct20" w:color="auto" w:fill="auto"/>
          </w:tcPr>
          <w:p w14:paraId="47A07D4A" w14:textId="77777777" w:rsidR="00810CD5" w:rsidRPr="00411C4F" w:rsidRDefault="00810CD5" w:rsidP="00F9524E">
            <w:pPr>
              <w:pStyle w:val="Body"/>
              <w:spacing w:before="40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411C4F">
              <w:rPr>
                <w:rFonts w:ascii="Times New Roman" w:hAnsi="Times New Roman"/>
                <w:color w:val="000000" w:themeColor="text1"/>
                <w:szCs w:val="24"/>
              </w:rPr>
              <w:t>Size</w:t>
            </w:r>
          </w:p>
        </w:tc>
        <w:tc>
          <w:tcPr>
            <w:tcW w:w="1074" w:type="dxa"/>
            <w:shd w:val="pct20" w:color="auto" w:fill="auto"/>
          </w:tcPr>
          <w:p w14:paraId="72F35BAB" w14:textId="77777777" w:rsidR="00810CD5" w:rsidRPr="00411C4F" w:rsidRDefault="00810CD5" w:rsidP="00F9524E">
            <w:pPr>
              <w:pStyle w:val="Body"/>
              <w:spacing w:before="40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411C4F">
              <w:rPr>
                <w:rFonts w:ascii="Times New Roman" w:hAnsi="Times New Roman"/>
                <w:color w:val="000000" w:themeColor="text1"/>
                <w:szCs w:val="24"/>
              </w:rPr>
              <w:t>Effort</w:t>
            </w:r>
          </w:p>
        </w:tc>
      </w:tr>
      <w:tr w:rsidR="00CA6755" w:rsidRPr="00411C4F" w14:paraId="4FBE3A35" w14:textId="77777777" w:rsidTr="00457C83">
        <w:trPr>
          <w:trHeight w:val="527"/>
          <w:tblCellSpacing w:w="20" w:type="dxa"/>
        </w:trPr>
        <w:tc>
          <w:tcPr>
            <w:tcW w:w="1407" w:type="dxa"/>
            <w:shd w:val="clear" w:color="auto" w:fill="auto"/>
          </w:tcPr>
          <w:p w14:paraId="0151554A" w14:textId="6DBD0A42" w:rsidR="009F45B6" w:rsidRPr="00411C4F" w:rsidRDefault="00240937" w:rsidP="009F45B6">
            <w:pPr>
              <w:pStyle w:val="Body"/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Cs w:val="24"/>
              </w:rPr>
              <w:t>Effort logger analysis</w:t>
            </w:r>
          </w:p>
        </w:tc>
        <w:tc>
          <w:tcPr>
            <w:tcW w:w="3018" w:type="dxa"/>
            <w:shd w:val="clear" w:color="auto" w:fill="auto"/>
          </w:tcPr>
          <w:p w14:paraId="0C75F471" w14:textId="2E6C18A6" w:rsidR="00240937" w:rsidRDefault="00AE6A8D" w:rsidP="00BE1732">
            <w:pPr>
              <w:pStyle w:val="Body"/>
              <w:numPr>
                <w:ilvl w:val="0"/>
                <w:numId w:val="1"/>
              </w:numPr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Cs w:val="24"/>
              </w:rPr>
              <w:t>Planned to conduct meeting with my teammate to know the progress of the work.</w:t>
            </w:r>
          </w:p>
          <w:p w14:paraId="751CDAE5" w14:textId="77777777" w:rsidR="00AE6A8D" w:rsidRDefault="00AE6A8D" w:rsidP="00BE1732">
            <w:pPr>
              <w:pStyle w:val="Body"/>
              <w:numPr>
                <w:ilvl w:val="0"/>
                <w:numId w:val="1"/>
              </w:numPr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Cs w:val="24"/>
              </w:rPr>
              <w:t>Planned to complete the project according to the tasks given in the class.</w:t>
            </w:r>
          </w:p>
          <w:p w14:paraId="3BF1223C" w14:textId="09A4A8C7" w:rsidR="00AE6A8D" w:rsidRPr="00411C4F" w:rsidRDefault="00AE6A8D" w:rsidP="00BE1732">
            <w:pPr>
              <w:pStyle w:val="Body"/>
              <w:numPr>
                <w:ilvl w:val="0"/>
                <w:numId w:val="1"/>
              </w:numPr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Cs w:val="24"/>
              </w:rPr>
              <w:t>Planned to complete reading and copying of data before Tuesday.</w:t>
            </w:r>
          </w:p>
        </w:tc>
        <w:tc>
          <w:tcPr>
            <w:tcW w:w="3491" w:type="dxa"/>
            <w:shd w:val="clear" w:color="auto" w:fill="auto"/>
          </w:tcPr>
          <w:p w14:paraId="45EF4D7F" w14:textId="498E477A" w:rsidR="00AE6A8D" w:rsidRDefault="00240937" w:rsidP="00BE1732">
            <w:pPr>
              <w:pStyle w:val="Body"/>
              <w:numPr>
                <w:ilvl w:val="0"/>
                <w:numId w:val="1"/>
              </w:numPr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Cs w:val="24"/>
              </w:rPr>
              <w:t xml:space="preserve">Conducted team meeting on </w:t>
            </w:r>
            <w:r w:rsidR="00AE6A8D">
              <w:rPr>
                <w:rFonts w:ascii="Times New Roman" w:hAnsi="Times New Roman"/>
                <w:color w:val="000000" w:themeColor="text1"/>
                <w:szCs w:val="24"/>
              </w:rPr>
              <w:t>the progress of the work.</w:t>
            </w:r>
          </w:p>
          <w:p w14:paraId="760D6C11" w14:textId="77777777" w:rsidR="00240937" w:rsidRDefault="00AE6A8D" w:rsidP="00BE1732">
            <w:pPr>
              <w:pStyle w:val="Body"/>
              <w:numPr>
                <w:ilvl w:val="0"/>
                <w:numId w:val="1"/>
              </w:numPr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Cs w:val="24"/>
              </w:rPr>
              <w:t>Completing the project referring the tasks given in the class.</w:t>
            </w:r>
          </w:p>
          <w:p w14:paraId="469C9962" w14:textId="7C0C30B4" w:rsidR="00AE6A8D" w:rsidRPr="00411C4F" w:rsidRDefault="00AE6A8D" w:rsidP="00BE1732">
            <w:pPr>
              <w:pStyle w:val="Body"/>
              <w:numPr>
                <w:ilvl w:val="0"/>
                <w:numId w:val="1"/>
              </w:numPr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Cs w:val="24"/>
              </w:rPr>
              <w:t>Will complete the reading and copying the data before Tuesday.</w:t>
            </w:r>
          </w:p>
        </w:tc>
        <w:tc>
          <w:tcPr>
            <w:tcW w:w="835" w:type="dxa"/>
            <w:shd w:val="clear" w:color="auto" w:fill="auto"/>
          </w:tcPr>
          <w:p w14:paraId="00B51BF9" w14:textId="4A4550B5" w:rsidR="009F45B6" w:rsidRPr="00411C4F" w:rsidRDefault="00AE6A8D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Cs w:val="24"/>
              </w:rPr>
              <w:t>20</w:t>
            </w:r>
            <w:r w:rsidR="00240937">
              <w:rPr>
                <w:rFonts w:ascii="Times New Roman" w:hAnsi="Times New Roman"/>
                <w:color w:val="000000" w:themeColor="text1"/>
                <w:szCs w:val="24"/>
              </w:rPr>
              <w:t>%</w:t>
            </w:r>
          </w:p>
        </w:tc>
        <w:tc>
          <w:tcPr>
            <w:tcW w:w="1074" w:type="dxa"/>
          </w:tcPr>
          <w:p w14:paraId="3EFECAFE" w14:textId="2F8B8691" w:rsidR="009F45B6" w:rsidRPr="00411C4F" w:rsidRDefault="00AA746C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Cs w:val="24"/>
              </w:rPr>
              <w:t>1</w:t>
            </w:r>
            <w:r w:rsidR="00240937">
              <w:rPr>
                <w:rFonts w:ascii="Times New Roman" w:hAnsi="Times New Roman"/>
                <w:color w:val="000000" w:themeColor="text1"/>
                <w:szCs w:val="24"/>
              </w:rPr>
              <w:t xml:space="preserve"> </w:t>
            </w:r>
            <w:r w:rsidR="006F7158" w:rsidRPr="00411C4F">
              <w:rPr>
                <w:rFonts w:ascii="Times New Roman" w:hAnsi="Times New Roman"/>
                <w:color w:val="000000" w:themeColor="text1"/>
                <w:szCs w:val="24"/>
              </w:rPr>
              <w:t>hour</w:t>
            </w:r>
          </w:p>
        </w:tc>
      </w:tr>
      <w:tr w:rsidR="00CA6755" w:rsidRPr="00411C4F" w14:paraId="3EF63A6B" w14:textId="77777777" w:rsidTr="00457C83">
        <w:trPr>
          <w:tblCellSpacing w:w="20" w:type="dxa"/>
        </w:trPr>
        <w:tc>
          <w:tcPr>
            <w:tcW w:w="1407" w:type="dxa"/>
            <w:shd w:val="clear" w:color="auto" w:fill="auto"/>
          </w:tcPr>
          <w:p w14:paraId="4FCBD094" w14:textId="77777777" w:rsidR="009F45B6" w:rsidRPr="00411C4F" w:rsidRDefault="009F45B6" w:rsidP="009F45B6">
            <w:pPr>
              <w:pStyle w:val="Body"/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3018" w:type="dxa"/>
            <w:shd w:val="clear" w:color="auto" w:fill="auto"/>
          </w:tcPr>
          <w:p w14:paraId="590DA8FD" w14:textId="77777777" w:rsidR="009F45B6" w:rsidRPr="00411C4F" w:rsidRDefault="009F45B6" w:rsidP="009F45B6">
            <w:pPr>
              <w:pStyle w:val="Body"/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3491" w:type="dxa"/>
            <w:shd w:val="clear" w:color="auto" w:fill="auto"/>
          </w:tcPr>
          <w:p w14:paraId="7C18C8F9" w14:textId="77777777" w:rsidR="009F45B6" w:rsidRPr="00411C4F" w:rsidRDefault="009F45B6" w:rsidP="009F45B6">
            <w:pPr>
              <w:pStyle w:val="Body"/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835" w:type="dxa"/>
            <w:shd w:val="clear" w:color="auto" w:fill="auto"/>
          </w:tcPr>
          <w:p w14:paraId="5DE2FB35" w14:textId="77777777" w:rsidR="009F45B6" w:rsidRPr="00411C4F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67CBF8BE" w14:textId="77777777" w:rsidR="009F45B6" w:rsidRPr="00411C4F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1074" w:type="dxa"/>
          </w:tcPr>
          <w:p w14:paraId="17127EB9" w14:textId="77777777" w:rsidR="009F45B6" w:rsidRPr="00411C4F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3B942FB0" w14:textId="77777777" w:rsidR="009F45B6" w:rsidRPr="00411C4F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</w:tr>
      <w:tr w:rsidR="00CA6755" w:rsidRPr="00411C4F" w14:paraId="45E1F347" w14:textId="77777777" w:rsidTr="00457C83">
        <w:trPr>
          <w:trHeight w:val="531"/>
          <w:tblCellSpacing w:w="20" w:type="dxa"/>
        </w:trPr>
        <w:tc>
          <w:tcPr>
            <w:tcW w:w="1407" w:type="dxa"/>
            <w:shd w:val="clear" w:color="auto" w:fill="auto"/>
          </w:tcPr>
          <w:p w14:paraId="072BFFA7" w14:textId="77777777" w:rsidR="009F45B6" w:rsidRPr="00411C4F" w:rsidRDefault="009F45B6" w:rsidP="009F45B6">
            <w:pPr>
              <w:pStyle w:val="Body"/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3018" w:type="dxa"/>
            <w:shd w:val="clear" w:color="auto" w:fill="auto"/>
          </w:tcPr>
          <w:p w14:paraId="3DFB68E8" w14:textId="77777777" w:rsidR="009F45B6" w:rsidRPr="00411C4F" w:rsidRDefault="009F45B6" w:rsidP="009F45B6">
            <w:pPr>
              <w:pStyle w:val="Body"/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3491" w:type="dxa"/>
            <w:shd w:val="clear" w:color="auto" w:fill="auto"/>
          </w:tcPr>
          <w:p w14:paraId="70F471CE" w14:textId="77777777" w:rsidR="009F45B6" w:rsidRPr="00411C4F" w:rsidRDefault="009F45B6" w:rsidP="009F45B6">
            <w:pPr>
              <w:pStyle w:val="Body"/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835" w:type="dxa"/>
            <w:shd w:val="clear" w:color="auto" w:fill="auto"/>
          </w:tcPr>
          <w:p w14:paraId="6CBEF0C2" w14:textId="77777777" w:rsidR="009F45B6" w:rsidRPr="00411C4F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7427254E" w14:textId="77777777" w:rsidR="009F45B6" w:rsidRPr="00411C4F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1074" w:type="dxa"/>
          </w:tcPr>
          <w:p w14:paraId="1CCF11A8" w14:textId="77777777" w:rsidR="009F45B6" w:rsidRPr="00411C4F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4EE5184C" w14:textId="77777777" w:rsidR="009F45B6" w:rsidRPr="00411C4F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</w:tr>
    </w:tbl>
    <w:p w14:paraId="083EB234" w14:textId="77777777" w:rsidR="00B7696D" w:rsidRPr="00411C4F" w:rsidRDefault="00B7696D" w:rsidP="00B7696D">
      <w:pPr>
        <w:pStyle w:val="Body"/>
        <w:spacing w:before="0"/>
        <w:rPr>
          <w:rFonts w:ascii="Times New Roman" w:hAnsi="Times New Roman"/>
          <w:color w:val="000000" w:themeColor="text1"/>
          <w:szCs w:val="24"/>
        </w:rPr>
      </w:pPr>
    </w:p>
    <w:p w14:paraId="68472C56" w14:textId="77777777" w:rsidR="00B7696D" w:rsidRPr="00411C4F" w:rsidRDefault="00B7696D" w:rsidP="00B7696D">
      <w:pPr>
        <w:pStyle w:val="Body"/>
        <w:spacing w:before="0"/>
        <w:rPr>
          <w:rFonts w:ascii="Times New Roman" w:hAnsi="Times New Roman"/>
          <w:color w:val="000000" w:themeColor="text1"/>
          <w:szCs w:val="24"/>
        </w:rPr>
      </w:pPr>
    </w:p>
    <w:p w14:paraId="0D7CC8F8" w14:textId="77777777" w:rsidR="00B7696D" w:rsidRPr="00411C4F" w:rsidRDefault="00B7696D" w:rsidP="00B7696D">
      <w:pPr>
        <w:pStyle w:val="Body"/>
        <w:spacing w:before="0"/>
        <w:rPr>
          <w:rFonts w:ascii="Times New Roman" w:hAnsi="Times New Roman"/>
          <w:color w:val="000000" w:themeColor="text1"/>
          <w:szCs w:val="24"/>
        </w:rPr>
      </w:pPr>
    </w:p>
    <w:sectPr w:rsidR="00B7696D" w:rsidRPr="00411C4F" w:rsidSect="002F35EF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AF62A4" w14:textId="77777777" w:rsidR="004F64EF" w:rsidRDefault="004F64EF" w:rsidP="00810CD5">
      <w:r>
        <w:separator/>
      </w:r>
    </w:p>
  </w:endnote>
  <w:endnote w:type="continuationSeparator" w:id="0">
    <w:p w14:paraId="1DFFC4E6" w14:textId="77777777" w:rsidR="004F64EF" w:rsidRDefault="004F64EF" w:rsidP="00810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9D6B63" w14:textId="77777777" w:rsidR="004F64EF" w:rsidRDefault="004F64EF" w:rsidP="00810CD5">
      <w:r>
        <w:separator/>
      </w:r>
    </w:p>
  </w:footnote>
  <w:footnote w:type="continuationSeparator" w:id="0">
    <w:p w14:paraId="33A0238A" w14:textId="77777777" w:rsidR="004F64EF" w:rsidRDefault="004F64EF" w:rsidP="00810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53" w:type="dxa"/>
      <w:tblCellSpacing w:w="20" w:type="dxa"/>
      <w:tblInd w:w="1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Look w:val="0000" w:firstRow="0" w:lastRow="0" w:firstColumn="0" w:lastColumn="0" w:noHBand="0" w:noVBand="0"/>
    </w:tblPr>
    <w:tblGrid>
      <w:gridCol w:w="6363"/>
      <w:gridCol w:w="3690"/>
    </w:tblGrid>
    <w:tr w:rsidR="00F9524E" w14:paraId="33B99E7E" w14:textId="77777777" w:rsidTr="00F9524E">
      <w:trPr>
        <w:tblCellSpacing w:w="20" w:type="dxa"/>
      </w:trPr>
      <w:tc>
        <w:tcPr>
          <w:tcW w:w="9973" w:type="dxa"/>
          <w:gridSpan w:val="2"/>
          <w:shd w:val="pct20" w:color="auto" w:fill="auto"/>
        </w:tcPr>
        <w:p w14:paraId="7B2E211F" w14:textId="77777777" w:rsidR="00F9524E" w:rsidRPr="00D7517D" w:rsidRDefault="00F9524E" w:rsidP="00011AB0">
          <w:pPr>
            <w:pStyle w:val="Body"/>
            <w:jc w:val="center"/>
            <w:rPr>
              <w:b/>
              <w:sz w:val="36"/>
            </w:rPr>
          </w:pPr>
          <w:r>
            <w:rPr>
              <w:b/>
              <w:sz w:val="36"/>
            </w:rPr>
            <w:t>Engineering Notebook - Daily</w:t>
          </w:r>
        </w:p>
      </w:tc>
    </w:tr>
    <w:tr w:rsidR="00F9524E" w14:paraId="34C1CAD8" w14:textId="77777777" w:rsidTr="00011AB0">
      <w:trPr>
        <w:tblCellSpacing w:w="20" w:type="dxa"/>
      </w:trPr>
      <w:tc>
        <w:tcPr>
          <w:tcW w:w="9973" w:type="dxa"/>
          <w:gridSpan w:val="2"/>
        </w:tcPr>
        <w:p w14:paraId="730227E7" w14:textId="77777777" w:rsidR="00F9524E" w:rsidRPr="00D7517D" w:rsidRDefault="00F9524E" w:rsidP="00200E1C">
          <w:pPr>
            <w:pStyle w:val="Body"/>
            <w:rPr>
              <w:b/>
              <w:sz w:val="20"/>
            </w:rPr>
          </w:pPr>
          <w:r w:rsidRPr="00011AB0">
            <w:rPr>
              <w:b/>
              <w:sz w:val="32"/>
              <w:szCs w:val="18"/>
            </w:rPr>
            <w:t>Course: Application Development</w:t>
          </w:r>
        </w:p>
      </w:tc>
    </w:tr>
    <w:tr w:rsidR="00F9524E" w14:paraId="240B69A7" w14:textId="77777777" w:rsidTr="00011AB0">
      <w:trPr>
        <w:trHeight w:val="556"/>
        <w:tblCellSpacing w:w="20" w:type="dxa"/>
      </w:trPr>
      <w:tc>
        <w:tcPr>
          <w:tcW w:w="6303" w:type="dxa"/>
        </w:tcPr>
        <w:p w14:paraId="098F991D" w14:textId="77777777" w:rsidR="00F9524E" w:rsidRPr="00D7517D" w:rsidRDefault="00F9524E" w:rsidP="0074721E">
          <w:pPr>
            <w:pStyle w:val="Body"/>
            <w:rPr>
              <w:sz w:val="20"/>
            </w:rPr>
          </w:pPr>
          <w:r>
            <w:rPr>
              <w:b/>
              <w:sz w:val="20"/>
            </w:rPr>
            <w:t>Intern Id: 170004                                      Intern’s Name</w:t>
          </w:r>
          <w:r w:rsidRPr="00D7517D">
            <w:rPr>
              <w:b/>
              <w:sz w:val="20"/>
            </w:rPr>
            <w:t xml:space="preserve">: </w:t>
          </w:r>
          <w:r>
            <w:rPr>
              <w:b/>
              <w:sz w:val="20"/>
            </w:rPr>
            <w:t>G. Jawahar</w:t>
          </w:r>
        </w:p>
      </w:tc>
      <w:tc>
        <w:tcPr>
          <w:tcW w:w="3630" w:type="dxa"/>
        </w:tcPr>
        <w:p w14:paraId="64F19C70" w14:textId="270DBEFE" w:rsidR="00F9524E" w:rsidRPr="00D7517D" w:rsidRDefault="00F9524E" w:rsidP="00200E1C">
          <w:pPr>
            <w:pStyle w:val="Body"/>
            <w:rPr>
              <w:sz w:val="20"/>
            </w:rPr>
          </w:pPr>
          <w:r w:rsidRPr="00D7517D">
            <w:rPr>
              <w:b/>
              <w:sz w:val="20"/>
            </w:rPr>
            <w:t>Period:</w:t>
          </w:r>
          <w:r w:rsidR="002121CB">
            <w:rPr>
              <w:sz w:val="20"/>
            </w:rPr>
            <w:t xml:space="preserve"> 2018-03-</w:t>
          </w:r>
          <w:r w:rsidR="00AE6A8D">
            <w:rPr>
              <w:sz w:val="20"/>
            </w:rPr>
            <w:t>26</w:t>
          </w:r>
        </w:p>
      </w:tc>
    </w:tr>
  </w:tbl>
  <w:p w14:paraId="64E0F3E6" w14:textId="77777777" w:rsidR="00F9524E" w:rsidRDefault="00F9524E" w:rsidP="00810C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009BA"/>
    <w:multiLevelType w:val="hybridMultilevel"/>
    <w:tmpl w:val="6DCE0C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E2B25"/>
    <w:multiLevelType w:val="hybridMultilevel"/>
    <w:tmpl w:val="E88CDF52"/>
    <w:lvl w:ilvl="0" w:tplc="B4745C22">
      <w:start w:val="6"/>
      <w:numFmt w:val="bullet"/>
      <w:lvlText w:val=""/>
      <w:lvlJc w:val="left"/>
      <w:pPr>
        <w:ind w:left="1380" w:hanging="660"/>
      </w:pPr>
      <w:rPr>
        <w:rFonts w:ascii="Symbol" w:eastAsiaTheme="minorEastAsia" w:hAnsi="Symbol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5D2579C"/>
    <w:multiLevelType w:val="hybridMultilevel"/>
    <w:tmpl w:val="55C4D6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D76C9A"/>
    <w:multiLevelType w:val="hybridMultilevel"/>
    <w:tmpl w:val="1B025D5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284198"/>
    <w:multiLevelType w:val="hybridMultilevel"/>
    <w:tmpl w:val="00B2EBD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0C4F9D"/>
    <w:multiLevelType w:val="hybridMultilevel"/>
    <w:tmpl w:val="A8ECEE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385ACD"/>
    <w:multiLevelType w:val="hybridMultilevel"/>
    <w:tmpl w:val="7460296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454D00"/>
    <w:multiLevelType w:val="hybridMultilevel"/>
    <w:tmpl w:val="5380E836"/>
    <w:lvl w:ilvl="0" w:tplc="6DC0C064">
      <w:start w:val="1"/>
      <w:numFmt w:val="decimal"/>
      <w:lvlText w:val="%1."/>
      <w:lvlJc w:val="left"/>
      <w:pPr>
        <w:ind w:left="1080" w:hanging="360"/>
      </w:pPr>
      <w:rPr>
        <w:rFonts w:ascii="Consolas" w:eastAsiaTheme="minorHAnsi" w:hAnsi="Consolas" w:cs="Consolas" w:hint="default"/>
        <w:color w:val="000000"/>
        <w:sz w:val="2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7"/>
  </w:num>
  <w:num w:numId="5">
    <w:abstractNumId w:val="1"/>
  </w:num>
  <w:num w:numId="6">
    <w:abstractNumId w:val="0"/>
  </w:num>
  <w:num w:numId="7">
    <w:abstractNumId w:val="4"/>
  </w:num>
  <w:num w:numId="8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TE2NrEwNDQxNLZU0lEKTi0uzszPAykwNKwFACdesxItAAAA"/>
  </w:docVars>
  <w:rsids>
    <w:rsidRoot w:val="00C04177"/>
    <w:rsid w:val="00001B20"/>
    <w:rsid w:val="00011AB0"/>
    <w:rsid w:val="00012FD4"/>
    <w:rsid w:val="00016553"/>
    <w:rsid w:val="0002723C"/>
    <w:rsid w:val="00044FF6"/>
    <w:rsid w:val="00054AC4"/>
    <w:rsid w:val="0008139F"/>
    <w:rsid w:val="000A101C"/>
    <w:rsid w:val="000C178B"/>
    <w:rsid w:val="000E790C"/>
    <w:rsid w:val="000F2891"/>
    <w:rsid w:val="00154D8A"/>
    <w:rsid w:val="001564D1"/>
    <w:rsid w:val="001758D0"/>
    <w:rsid w:val="001761D4"/>
    <w:rsid w:val="00187F97"/>
    <w:rsid w:val="00196F2A"/>
    <w:rsid w:val="001E12B3"/>
    <w:rsid w:val="001F75E4"/>
    <w:rsid w:val="00200E1C"/>
    <w:rsid w:val="002041F4"/>
    <w:rsid w:val="002121CB"/>
    <w:rsid w:val="002235CD"/>
    <w:rsid w:val="00226E76"/>
    <w:rsid w:val="00236A03"/>
    <w:rsid w:val="00240937"/>
    <w:rsid w:val="00260D64"/>
    <w:rsid w:val="00261094"/>
    <w:rsid w:val="00271590"/>
    <w:rsid w:val="00292364"/>
    <w:rsid w:val="002A3AE7"/>
    <w:rsid w:val="002B0BFE"/>
    <w:rsid w:val="002C1666"/>
    <w:rsid w:val="002C37A1"/>
    <w:rsid w:val="002D7FDC"/>
    <w:rsid w:val="002E0D1C"/>
    <w:rsid w:val="002F1A6E"/>
    <w:rsid w:val="002F2038"/>
    <w:rsid w:val="002F35EF"/>
    <w:rsid w:val="002F7239"/>
    <w:rsid w:val="00304E43"/>
    <w:rsid w:val="003060C2"/>
    <w:rsid w:val="003139C5"/>
    <w:rsid w:val="003169ED"/>
    <w:rsid w:val="00325D73"/>
    <w:rsid w:val="00355AA1"/>
    <w:rsid w:val="00371B0D"/>
    <w:rsid w:val="003775D2"/>
    <w:rsid w:val="00381D69"/>
    <w:rsid w:val="00382B69"/>
    <w:rsid w:val="00387792"/>
    <w:rsid w:val="003925D4"/>
    <w:rsid w:val="00400DA5"/>
    <w:rsid w:val="00401F88"/>
    <w:rsid w:val="00411C4F"/>
    <w:rsid w:val="004468D4"/>
    <w:rsid w:val="00454F94"/>
    <w:rsid w:val="00457C83"/>
    <w:rsid w:val="00467149"/>
    <w:rsid w:val="00471B7D"/>
    <w:rsid w:val="004B5F25"/>
    <w:rsid w:val="004C50AA"/>
    <w:rsid w:val="004D6EC8"/>
    <w:rsid w:val="004E43C3"/>
    <w:rsid w:val="004F64EF"/>
    <w:rsid w:val="00506268"/>
    <w:rsid w:val="00510E42"/>
    <w:rsid w:val="0051336C"/>
    <w:rsid w:val="00513C50"/>
    <w:rsid w:val="00562064"/>
    <w:rsid w:val="005627A2"/>
    <w:rsid w:val="005905DA"/>
    <w:rsid w:val="005B4E73"/>
    <w:rsid w:val="005D4B4B"/>
    <w:rsid w:val="005E0E68"/>
    <w:rsid w:val="005E6C93"/>
    <w:rsid w:val="005F1412"/>
    <w:rsid w:val="005F18C7"/>
    <w:rsid w:val="006237E4"/>
    <w:rsid w:val="00653E11"/>
    <w:rsid w:val="00654A74"/>
    <w:rsid w:val="006724AD"/>
    <w:rsid w:val="006A6B07"/>
    <w:rsid w:val="006C0D63"/>
    <w:rsid w:val="006D0E66"/>
    <w:rsid w:val="006F7158"/>
    <w:rsid w:val="006F7D05"/>
    <w:rsid w:val="00726E24"/>
    <w:rsid w:val="0074721E"/>
    <w:rsid w:val="00751A2F"/>
    <w:rsid w:val="007A1A36"/>
    <w:rsid w:val="007C4D98"/>
    <w:rsid w:val="007D021B"/>
    <w:rsid w:val="007E1417"/>
    <w:rsid w:val="007E2DE2"/>
    <w:rsid w:val="00810CD5"/>
    <w:rsid w:val="00826394"/>
    <w:rsid w:val="008323CE"/>
    <w:rsid w:val="00865299"/>
    <w:rsid w:val="008747D8"/>
    <w:rsid w:val="008827B0"/>
    <w:rsid w:val="00887DB1"/>
    <w:rsid w:val="008B3BED"/>
    <w:rsid w:val="008B6A00"/>
    <w:rsid w:val="008C1787"/>
    <w:rsid w:val="008C7E17"/>
    <w:rsid w:val="00955F2B"/>
    <w:rsid w:val="00956C1A"/>
    <w:rsid w:val="00962C3D"/>
    <w:rsid w:val="00976CE0"/>
    <w:rsid w:val="00980C99"/>
    <w:rsid w:val="00981D01"/>
    <w:rsid w:val="00984183"/>
    <w:rsid w:val="00986D27"/>
    <w:rsid w:val="00991C44"/>
    <w:rsid w:val="009A3E1D"/>
    <w:rsid w:val="009A7178"/>
    <w:rsid w:val="009C5264"/>
    <w:rsid w:val="009C5A22"/>
    <w:rsid w:val="009C7725"/>
    <w:rsid w:val="009D644B"/>
    <w:rsid w:val="009F3214"/>
    <w:rsid w:val="009F3C67"/>
    <w:rsid w:val="009F45B6"/>
    <w:rsid w:val="009F52FC"/>
    <w:rsid w:val="00A051B9"/>
    <w:rsid w:val="00A1482A"/>
    <w:rsid w:val="00A14C49"/>
    <w:rsid w:val="00A20DCA"/>
    <w:rsid w:val="00A47227"/>
    <w:rsid w:val="00A552C9"/>
    <w:rsid w:val="00A615AF"/>
    <w:rsid w:val="00AA143E"/>
    <w:rsid w:val="00AA2477"/>
    <w:rsid w:val="00AA5819"/>
    <w:rsid w:val="00AA746C"/>
    <w:rsid w:val="00AA7CE5"/>
    <w:rsid w:val="00AB7E87"/>
    <w:rsid w:val="00AD1699"/>
    <w:rsid w:val="00AD5C15"/>
    <w:rsid w:val="00AD7273"/>
    <w:rsid w:val="00AE6A8D"/>
    <w:rsid w:val="00B03615"/>
    <w:rsid w:val="00B05F71"/>
    <w:rsid w:val="00B1170A"/>
    <w:rsid w:val="00B17BF6"/>
    <w:rsid w:val="00B2335F"/>
    <w:rsid w:val="00B3729C"/>
    <w:rsid w:val="00B73FEF"/>
    <w:rsid w:val="00B7696D"/>
    <w:rsid w:val="00BA139C"/>
    <w:rsid w:val="00BA23E9"/>
    <w:rsid w:val="00BB044B"/>
    <w:rsid w:val="00BD0D39"/>
    <w:rsid w:val="00BE1732"/>
    <w:rsid w:val="00BE6E89"/>
    <w:rsid w:val="00BF393D"/>
    <w:rsid w:val="00C04177"/>
    <w:rsid w:val="00C16287"/>
    <w:rsid w:val="00C25019"/>
    <w:rsid w:val="00C732A2"/>
    <w:rsid w:val="00C75BFC"/>
    <w:rsid w:val="00C83BF2"/>
    <w:rsid w:val="00C93F4B"/>
    <w:rsid w:val="00C9693C"/>
    <w:rsid w:val="00CA4393"/>
    <w:rsid w:val="00CA6755"/>
    <w:rsid w:val="00CC691B"/>
    <w:rsid w:val="00CD0461"/>
    <w:rsid w:val="00CD4D81"/>
    <w:rsid w:val="00CF34A5"/>
    <w:rsid w:val="00CF5471"/>
    <w:rsid w:val="00D03F54"/>
    <w:rsid w:val="00D3094E"/>
    <w:rsid w:val="00D320D5"/>
    <w:rsid w:val="00D35734"/>
    <w:rsid w:val="00D560BF"/>
    <w:rsid w:val="00DA740D"/>
    <w:rsid w:val="00DF57C5"/>
    <w:rsid w:val="00E33565"/>
    <w:rsid w:val="00E40439"/>
    <w:rsid w:val="00E74718"/>
    <w:rsid w:val="00E915A2"/>
    <w:rsid w:val="00EA6CDD"/>
    <w:rsid w:val="00EC7E50"/>
    <w:rsid w:val="00EE1726"/>
    <w:rsid w:val="00EE3FAF"/>
    <w:rsid w:val="00EE5B9D"/>
    <w:rsid w:val="00EE79B1"/>
    <w:rsid w:val="00EF73FA"/>
    <w:rsid w:val="00F149C2"/>
    <w:rsid w:val="00F151C4"/>
    <w:rsid w:val="00F16DC4"/>
    <w:rsid w:val="00F50A34"/>
    <w:rsid w:val="00F704AD"/>
    <w:rsid w:val="00F87BFB"/>
    <w:rsid w:val="00F9524E"/>
    <w:rsid w:val="00FA0D59"/>
    <w:rsid w:val="00FB2B92"/>
    <w:rsid w:val="00FC24F7"/>
    <w:rsid w:val="00FD0850"/>
    <w:rsid w:val="00FE68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DB681F"/>
  <w15:docId w15:val="{423616F7-2A37-4F7C-B0C2-90CE2B753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4177"/>
    <w:pPr>
      <w:spacing w:after="0" w:line="240" w:lineRule="auto"/>
      <w:jc w:val="both"/>
    </w:pPr>
    <w:rPr>
      <w:rFonts w:ascii="Times" w:eastAsia="Times" w:hAnsi="Times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rsid w:val="00C04177"/>
    <w:pPr>
      <w:spacing w:before="120"/>
    </w:pPr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Footer">
    <w:name w:val="footer"/>
    <w:basedOn w:val="Normal"/>
    <w:link w:val="Foot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ListParagraph">
    <w:name w:val="List Paragraph"/>
    <w:basedOn w:val="Normal"/>
    <w:uiPriority w:val="34"/>
    <w:qFormat/>
    <w:rsid w:val="00AA2477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A101C"/>
  </w:style>
  <w:style w:type="character" w:styleId="Hyperlink">
    <w:name w:val="Hyperlink"/>
    <w:basedOn w:val="DefaultParagraphFont"/>
    <w:uiPriority w:val="99"/>
    <w:unhideWhenUsed/>
    <w:rsid w:val="00355A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5AA1"/>
    <w:rPr>
      <w:color w:val="808080"/>
      <w:shd w:val="clear" w:color="auto" w:fill="E6E6E6"/>
    </w:rPr>
  </w:style>
  <w:style w:type="paragraph" w:customStyle="1" w:styleId="gmail-body">
    <w:name w:val="gmail-body"/>
    <w:basedOn w:val="Normal"/>
    <w:rsid w:val="00B17BF6"/>
    <w:pPr>
      <w:spacing w:before="100" w:beforeAutospacing="1" w:after="100" w:afterAutospacing="1"/>
      <w:jc w:val="left"/>
    </w:pPr>
    <w:rPr>
      <w:rFonts w:ascii="Calibri" w:eastAsiaTheme="minorEastAsia" w:hAnsi="Calibri" w:cs="Calibri"/>
      <w:sz w:val="22"/>
      <w:szCs w:val="22"/>
      <w:lang w:val="en-IN" w:eastAsia="en-IN"/>
    </w:rPr>
  </w:style>
  <w:style w:type="character" w:styleId="HTMLCode">
    <w:name w:val="HTML Code"/>
    <w:basedOn w:val="DefaultParagraphFont"/>
    <w:uiPriority w:val="99"/>
    <w:semiHidden/>
    <w:unhideWhenUsed/>
    <w:rsid w:val="00CA675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0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6</TotalTime>
  <Pages>2</Pages>
  <Words>94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arterRadley</Company>
  <LinksUpToDate>false</LinksUpToDate>
  <CharactersWithSpaces>6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na</dc:creator>
  <cp:keywords/>
  <dc:description/>
  <cp:lastModifiedBy>Jawahar Jay</cp:lastModifiedBy>
  <cp:revision>84</cp:revision>
  <dcterms:created xsi:type="dcterms:W3CDTF">2018-01-06T11:11:00Z</dcterms:created>
  <dcterms:modified xsi:type="dcterms:W3CDTF">2018-03-26T17:43:00Z</dcterms:modified>
  <cp:category/>
</cp:coreProperties>
</file>